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27a0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c6b6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f89bf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